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7DE2" w14:textId="01179BD9" w:rsidR="004C02A0" w:rsidRPr="00D9529D" w:rsidRDefault="00284E97" w:rsidP="00D9529D">
      <w:pPr>
        <w:pStyle w:val="Heading1"/>
        <w:widowControl w:val="0"/>
        <w:autoSpaceDE w:val="0"/>
        <w:autoSpaceDN w:val="0"/>
        <w:spacing w:line="360" w:lineRule="auto"/>
        <w:jc w:val="center"/>
        <w:rPr>
          <w:color w:val="4B7D4B"/>
          <w:lang w:val="en-US"/>
        </w:rPr>
      </w:pPr>
      <w:r w:rsidRPr="00D9529D">
        <w:rPr>
          <w:color w:val="4B7D4B"/>
          <w:lang w:val="en-US"/>
        </w:rPr>
        <w:t>COIS 2020H</w:t>
      </w:r>
      <w:r w:rsidR="00894F8D" w:rsidRPr="00D9529D">
        <w:rPr>
          <w:color w:val="4B7D4B"/>
          <w:lang w:val="en-US"/>
        </w:rPr>
        <w:t>-</w:t>
      </w:r>
      <w:r w:rsidR="004C02A0" w:rsidRPr="00D9529D">
        <w:rPr>
          <w:color w:val="4B7D4B"/>
          <w:lang w:val="en-US"/>
        </w:rPr>
        <w:t>Data Structures &amp; Algorithms</w:t>
      </w:r>
    </w:p>
    <w:p w14:paraId="74816F1D" w14:textId="2E5F90CD" w:rsidR="00D9529D" w:rsidRPr="00765ADB" w:rsidRDefault="00D9529D" w:rsidP="00D9529D">
      <w:pPr>
        <w:pStyle w:val="BodyText"/>
        <w:jc w:val="center"/>
      </w:pPr>
      <w:r>
        <w:t xml:space="preserve">Winter </w:t>
      </w:r>
      <w:r w:rsidRPr="00765ADB">
        <w:t>202</w:t>
      </w:r>
      <w:r w:rsidR="007F1CB2">
        <w:t>4</w:t>
      </w:r>
    </w:p>
    <w:p w14:paraId="24909869" w14:textId="67DCE841" w:rsidR="00D9529D" w:rsidRDefault="00D9529D" w:rsidP="00D9529D">
      <w:pPr>
        <w:pBdr>
          <w:bottom w:val="single" w:sz="6" w:space="1" w:color="auto"/>
        </w:pBdr>
        <w:spacing w:line="360" w:lineRule="auto"/>
        <w:ind w:left="4824" w:right="-30" w:hanging="4824"/>
        <w:jc w:val="center"/>
        <w:rPr>
          <w:b/>
          <w:sz w:val="24"/>
        </w:rPr>
      </w:pPr>
      <w:r>
        <w:rPr>
          <w:b/>
          <w:sz w:val="24"/>
        </w:rPr>
        <w:t>Assignment 2 (</w:t>
      </w:r>
      <w:r w:rsidR="000D74CD">
        <w:rPr>
          <w:b/>
          <w:sz w:val="24"/>
        </w:rPr>
        <w:t>1</w:t>
      </w:r>
      <w:r w:rsidR="006879F1">
        <w:rPr>
          <w:b/>
          <w:sz w:val="24"/>
        </w:rPr>
        <w:t>5</w:t>
      </w:r>
      <w:r w:rsidR="000D74CD">
        <w:rPr>
          <w:b/>
          <w:sz w:val="24"/>
        </w:rPr>
        <w:t xml:space="preserve"> </w:t>
      </w:r>
      <w:r w:rsidRPr="00FE7973">
        <w:rPr>
          <w:b/>
          <w:sz w:val="24"/>
        </w:rPr>
        <w:t>%</w:t>
      </w:r>
      <w:r>
        <w:rPr>
          <w:b/>
          <w:sz w:val="24"/>
        </w:rPr>
        <w:t>)</w:t>
      </w:r>
    </w:p>
    <w:p w14:paraId="6790998B" w14:textId="3AD53D8E" w:rsidR="00894F8D" w:rsidRPr="00D457F1" w:rsidRDefault="008A6F33" w:rsidP="00894F8D">
      <w:pPr>
        <w:pStyle w:val="Heading1"/>
        <w:rPr>
          <w:rFonts w:asciiTheme="majorBidi" w:hAnsiTheme="majorBidi"/>
        </w:rPr>
      </w:pPr>
      <w:r w:rsidRPr="00D457F1">
        <w:rPr>
          <w:rFonts w:asciiTheme="majorBidi" w:hAnsiTheme="majorBidi"/>
        </w:rPr>
        <w:t xml:space="preserve">Submission </w:t>
      </w:r>
      <w:r w:rsidR="006B124D">
        <w:rPr>
          <w:rFonts w:asciiTheme="majorBidi" w:hAnsiTheme="majorBidi"/>
        </w:rPr>
        <w:t>template</w:t>
      </w:r>
      <w:r w:rsidRPr="00D457F1">
        <w:rPr>
          <w:rFonts w:asciiTheme="majorBidi" w:hAnsiTheme="majorBidi"/>
        </w:rPr>
        <w:t xml:space="preserve">.   </w:t>
      </w:r>
    </w:p>
    <w:p w14:paraId="3072F739" w14:textId="77777777" w:rsidR="00894F8D" w:rsidRPr="00D457F1" w:rsidRDefault="008A6F33" w:rsidP="008A6F33">
      <w:pPr>
        <w:rPr>
          <w:rFonts w:asciiTheme="majorBidi" w:hAnsiTheme="majorBidi" w:cstheme="majorBidi"/>
        </w:rPr>
      </w:pPr>
      <w:r w:rsidRPr="00D457F1">
        <w:rPr>
          <w:rFonts w:asciiTheme="majorBidi" w:hAnsiTheme="majorBidi" w:cstheme="majorBidi"/>
        </w:rPr>
        <w:t xml:space="preserve"> </w:t>
      </w:r>
    </w:p>
    <w:p w14:paraId="282845EA" w14:textId="78F38E72" w:rsidR="008A6F33" w:rsidRDefault="008A6F33" w:rsidP="008A6F33">
      <w:pPr>
        <w:rPr>
          <w:rFonts w:asciiTheme="majorBidi" w:hAnsiTheme="majorBidi" w:cstheme="majorBidi"/>
          <w:b/>
          <w:bCs/>
        </w:rPr>
      </w:pPr>
      <w:r w:rsidRPr="00D457F1">
        <w:rPr>
          <w:rFonts w:asciiTheme="majorBidi" w:hAnsiTheme="majorBidi" w:cstheme="majorBidi"/>
          <w:b/>
          <w:bCs/>
        </w:rPr>
        <w:t>YOUR NAME:</w:t>
      </w:r>
      <w:r w:rsidR="00F65275">
        <w:rPr>
          <w:rFonts w:asciiTheme="majorBidi" w:hAnsiTheme="majorBidi" w:cstheme="majorBidi"/>
          <w:b/>
          <w:bCs/>
        </w:rPr>
        <w:t xml:space="preserve"> Dikshith Reddy </w:t>
      </w:r>
      <w:proofErr w:type="spellStart"/>
      <w:r w:rsidR="00F65275">
        <w:rPr>
          <w:rFonts w:asciiTheme="majorBidi" w:hAnsiTheme="majorBidi" w:cstheme="majorBidi"/>
          <w:b/>
          <w:bCs/>
        </w:rPr>
        <w:t>Macherla</w:t>
      </w:r>
      <w:proofErr w:type="spellEnd"/>
      <w:r w:rsidR="006879F1">
        <w:rPr>
          <w:rFonts w:asciiTheme="majorBidi" w:hAnsiTheme="majorBidi" w:cstheme="majorBidi"/>
          <w:b/>
          <w:bCs/>
        </w:rPr>
        <w:tab/>
      </w:r>
      <w:r w:rsidR="00BF25A9">
        <w:rPr>
          <w:rFonts w:asciiTheme="majorBidi" w:hAnsiTheme="majorBidi" w:cstheme="majorBidi"/>
          <w:b/>
          <w:bCs/>
        </w:rPr>
        <w:tab/>
        <w:t>STUDENT ID:</w:t>
      </w:r>
      <w:r w:rsidRPr="00D457F1">
        <w:rPr>
          <w:rFonts w:asciiTheme="majorBidi" w:hAnsiTheme="majorBidi" w:cstheme="majorBidi"/>
          <w:b/>
          <w:bCs/>
        </w:rPr>
        <w:t xml:space="preserve"> </w:t>
      </w:r>
      <w:r w:rsidR="00F65275">
        <w:rPr>
          <w:rFonts w:asciiTheme="majorBidi" w:hAnsiTheme="majorBidi" w:cstheme="majorBidi"/>
          <w:b/>
          <w:bCs/>
        </w:rPr>
        <w:t>0789055</w:t>
      </w:r>
    </w:p>
    <w:p w14:paraId="429712F6" w14:textId="77777777" w:rsidR="006879F1" w:rsidRDefault="006879F1" w:rsidP="008A6F33">
      <w:pPr>
        <w:rPr>
          <w:rFonts w:asciiTheme="majorBidi" w:hAnsiTheme="majorBidi" w:cstheme="majorBidi"/>
          <w:b/>
          <w:bCs/>
        </w:rPr>
      </w:pPr>
    </w:p>
    <w:p w14:paraId="1E339903" w14:textId="17212CA2" w:rsidR="006879F1" w:rsidRPr="00D457F1" w:rsidRDefault="002A5DCD" w:rsidP="008A6F3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Fill</w:t>
      </w:r>
      <w:r w:rsidR="006879F1">
        <w:rPr>
          <w:rFonts w:asciiTheme="majorBidi" w:hAnsiTheme="majorBidi" w:cstheme="majorBidi"/>
          <w:b/>
          <w:bCs/>
        </w:rPr>
        <w:t xml:space="preserve"> out the following </w:t>
      </w:r>
      <w:proofErr w:type="gramStart"/>
      <w:r w:rsidR="006879F1">
        <w:rPr>
          <w:rFonts w:asciiTheme="majorBidi" w:hAnsiTheme="majorBidi" w:cstheme="majorBidi"/>
          <w:b/>
          <w:bCs/>
        </w:rPr>
        <w:t>tables</w:t>
      </w:r>
      <w:proofErr w:type="gramEnd"/>
    </w:p>
    <w:p w14:paraId="2C0EFC13" w14:textId="3AC746ED" w:rsidR="008A6F33" w:rsidRPr="00BF25A9" w:rsidRDefault="00BF25A9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ArrayList</w:t>
      </w:r>
      <w:proofErr w:type="spellEnd"/>
      <w:r>
        <w:rPr>
          <w:rFonts w:asciiTheme="majorBidi" w:hAnsiTheme="majorBidi" w:cstheme="majorBidi"/>
        </w:rPr>
        <w:t>. One box for each method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BF25A9" w:rsidRPr="00D457F1" w14:paraId="6C41BCEC" w14:textId="77777777" w:rsidTr="00BF25A9">
        <w:tc>
          <w:tcPr>
            <w:tcW w:w="9350" w:type="dxa"/>
          </w:tcPr>
          <w:p w14:paraId="6F00B00C" w14:textId="3D314CF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BF25A9">
              <w:rPr>
                <w:b/>
                <w:bCs/>
              </w:rPr>
              <w:t>constructor</w:t>
            </w:r>
            <w:proofErr w:type="gramEnd"/>
          </w:p>
          <w:p w14:paraId="23986F68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77E98CF0" w14:textId="50CEAB8F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366C009" w14:textId="77777777" w:rsidTr="00BF25A9">
        <w:tc>
          <w:tcPr>
            <w:tcW w:w="9350" w:type="dxa"/>
          </w:tcPr>
          <w:p w14:paraId="067707F9" w14:textId="5D100BC5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r w:rsidR="00BF25A9" w:rsidRPr="00BF25A9">
              <w:rPr>
                <w:b/>
                <w:bCs/>
              </w:rPr>
              <w:t xml:space="preserve">Private Grow:  </w:t>
            </w:r>
          </w:p>
          <w:p w14:paraId="03F45E34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43F1DB9D" w14:textId="711D167B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2B9AF1" w14:textId="77777777" w:rsidTr="00BF25A9">
        <w:tc>
          <w:tcPr>
            <w:tcW w:w="9350" w:type="dxa"/>
          </w:tcPr>
          <w:p w14:paraId="21F703FF" w14:textId="0390977B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AddFro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3AA899B2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2B448A05" w14:textId="1A0B32C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AB9C71" w14:textId="77777777" w:rsidTr="00BF25A9">
        <w:tc>
          <w:tcPr>
            <w:tcW w:w="9350" w:type="dxa"/>
          </w:tcPr>
          <w:p w14:paraId="10E674F6" w14:textId="07DB4FC9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Add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6E6E56F7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7C7C0DD4" w14:textId="5C16B6C4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DA00BC0" w14:textId="77777777" w:rsidTr="00BF25A9">
        <w:tc>
          <w:tcPr>
            <w:tcW w:w="9350" w:type="dxa"/>
          </w:tcPr>
          <w:p w14:paraId="4142E20D" w14:textId="763C718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GetCou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1B27ACA3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2625B5A0" w14:textId="79C524F4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88F6269" w14:textId="77777777" w:rsidTr="00BF25A9">
        <w:tc>
          <w:tcPr>
            <w:tcW w:w="9350" w:type="dxa"/>
          </w:tcPr>
          <w:p w14:paraId="2F9DDBBE" w14:textId="0DA7B7A2" w:rsidR="00BF25A9" w:rsidRDefault="006879F1" w:rsidP="00BF25A9"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InsertBefore</w:t>
            </w:r>
            <w:proofErr w:type="spellEnd"/>
            <w:r w:rsidR="00BF25A9" w:rsidRPr="007242F7">
              <w:t xml:space="preserve">: </w:t>
            </w:r>
          </w:p>
          <w:p w14:paraId="407C408D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42F886B9" w14:textId="3AC55C8C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582FDF39" w14:textId="77777777" w:rsidTr="00BF25A9">
        <w:tc>
          <w:tcPr>
            <w:tcW w:w="9350" w:type="dxa"/>
          </w:tcPr>
          <w:p w14:paraId="6C683652" w14:textId="43B83A77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InPlaceSort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676CFF0D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08FAD78B" w14:textId="18A0AF2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311F764" w14:textId="77777777" w:rsidTr="00BF25A9">
        <w:tc>
          <w:tcPr>
            <w:tcW w:w="9350" w:type="dxa"/>
          </w:tcPr>
          <w:p w14:paraId="06CEC7C9" w14:textId="5544994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BF25A9">
              <w:rPr>
                <w:b/>
                <w:bCs/>
              </w:rPr>
              <w:t>Swap(</w:t>
            </w:r>
            <w:proofErr w:type="gramEnd"/>
            <w:r w:rsidR="00BF25A9" w:rsidRPr="00BF25A9">
              <w:rPr>
                <w:b/>
                <w:bCs/>
              </w:rPr>
              <w:t xml:space="preserve">index1, index2): </w:t>
            </w:r>
          </w:p>
          <w:p w14:paraId="4198A938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7995650" w14:textId="40275FF2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C489D1C" w14:textId="77777777" w:rsidTr="00BF25A9">
        <w:tc>
          <w:tcPr>
            <w:tcW w:w="9350" w:type="dxa"/>
          </w:tcPr>
          <w:p w14:paraId="4CB37C0C" w14:textId="1A4146C4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DeleteFir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05419615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03FF0B98" w14:textId="6E9C825A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B55070E" w14:textId="77777777" w:rsidTr="00BF25A9">
        <w:tc>
          <w:tcPr>
            <w:tcW w:w="9350" w:type="dxa"/>
          </w:tcPr>
          <w:p w14:paraId="73EA4A22" w14:textId="453841CE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Delete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34139734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5BAB542F" w14:textId="2241096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366CDB9E" w14:textId="77777777" w:rsidTr="00BF25A9">
        <w:tc>
          <w:tcPr>
            <w:tcW w:w="9350" w:type="dxa"/>
          </w:tcPr>
          <w:p w14:paraId="43239C39" w14:textId="415717C9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RotateLef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78925E85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095D1894" w14:textId="43BE5A13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3687800" w14:textId="77777777" w:rsidTr="00BF25A9">
        <w:tc>
          <w:tcPr>
            <w:tcW w:w="9350" w:type="dxa"/>
          </w:tcPr>
          <w:p w14:paraId="7C4F11D7" w14:textId="0298F762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RotateRight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6891FDB1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20ACF48F" w14:textId="54DACA5C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24C071D0" w14:textId="77777777" w:rsidTr="00BF25A9">
        <w:tc>
          <w:tcPr>
            <w:tcW w:w="9350" w:type="dxa"/>
          </w:tcPr>
          <w:p w14:paraId="352F04F6" w14:textId="6BA70C8A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r w:rsidR="00BF25A9" w:rsidRPr="00BF25A9">
              <w:rPr>
                <w:b/>
                <w:bCs/>
              </w:rPr>
              <w:t xml:space="preserve">Merge: </w:t>
            </w:r>
          </w:p>
          <w:p w14:paraId="37EE87C1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6FD68489" w14:textId="1239368D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191A7834" w14:textId="77777777" w:rsidTr="00BF25A9">
        <w:tc>
          <w:tcPr>
            <w:tcW w:w="9350" w:type="dxa"/>
          </w:tcPr>
          <w:p w14:paraId="0D86A9A8" w14:textId="0E100B61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StringPrintAllForward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1577064B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1B688FEA" w14:textId="5103AFAB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975A8FD" w14:textId="77777777" w:rsidTr="00BF25A9">
        <w:tc>
          <w:tcPr>
            <w:tcW w:w="9350" w:type="dxa"/>
          </w:tcPr>
          <w:p w14:paraId="1A13D8C4" w14:textId="6C798C80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BF25A9">
              <w:rPr>
                <w:b/>
                <w:bCs/>
              </w:rPr>
              <w:t>StringPrintAllReverse</w:t>
            </w:r>
            <w:proofErr w:type="spellEnd"/>
            <w:r w:rsidR="00BF25A9" w:rsidRPr="00BF25A9">
              <w:rPr>
                <w:b/>
                <w:bCs/>
              </w:rPr>
              <w:t xml:space="preserve">:  </w:t>
            </w:r>
          </w:p>
          <w:p w14:paraId="266D7A90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7AC9BB61" w14:textId="4CA30E6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341C9111" w14:textId="77777777" w:rsidTr="00BF25A9">
        <w:tc>
          <w:tcPr>
            <w:tcW w:w="9350" w:type="dxa"/>
          </w:tcPr>
          <w:p w14:paraId="00D47F21" w14:textId="1E02CCDA" w:rsidR="00BF25A9" w:rsidRPr="00BF25A9" w:rsidRDefault="006879F1" w:rsidP="00BF25A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BF25A9" w:rsidRPr="00BF25A9">
              <w:rPr>
                <w:b/>
                <w:bCs/>
              </w:rPr>
              <w:t>Deleteall</w:t>
            </w:r>
            <w:proofErr w:type="spellEnd"/>
            <w:proofErr w:type="gramEnd"/>
          </w:p>
          <w:p w14:paraId="55FFAD2A" w14:textId="77777777" w:rsidR="00BF25A9" w:rsidRDefault="00BF25A9" w:rsidP="00BF25A9">
            <w:pPr>
              <w:rPr>
                <w:rFonts w:asciiTheme="majorBidi" w:hAnsiTheme="majorBidi" w:cstheme="majorBidi"/>
              </w:rPr>
            </w:pPr>
          </w:p>
          <w:p w14:paraId="65520B1B" w14:textId="731DB6EE" w:rsidR="00BF25A9" w:rsidRPr="00D457F1" w:rsidRDefault="00BF25A9" w:rsidP="00BF25A9">
            <w:pPr>
              <w:rPr>
                <w:rFonts w:asciiTheme="majorBidi" w:hAnsiTheme="majorBidi" w:cstheme="majorBidi"/>
              </w:rPr>
            </w:pPr>
          </w:p>
        </w:tc>
      </w:tr>
    </w:tbl>
    <w:p w14:paraId="5CE42E0E" w14:textId="130ED4FF" w:rsidR="008A6F33" w:rsidRDefault="008A6F33" w:rsidP="008A6F33">
      <w:pPr>
        <w:rPr>
          <w:rFonts w:asciiTheme="majorBidi" w:hAnsiTheme="majorBidi" w:cstheme="majorBidi"/>
        </w:rPr>
      </w:pPr>
    </w:p>
    <w:p w14:paraId="22A526FE" w14:textId="2C8D6BFF" w:rsidR="00BF25A9" w:rsidRPr="00BF25A9" w:rsidRDefault="00BF25A9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nkedList One box for each method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BF25A9" w:rsidRPr="00D457F1" w14:paraId="6591BD10" w14:textId="77777777" w:rsidTr="00FD5938">
        <w:tc>
          <w:tcPr>
            <w:tcW w:w="9350" w:type="dxa"/>
          </w:tcPr>
          <w:p w14:paraId="6E554FC1" w14:textId="674C3AFE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BF25A9" w:rsidRPr="0085205A">
              <w:rPr>
                <w:rFonts w:ascii="Consolas" w:hAnsi="Consolas" w:cstheme="majorBidi"/>
                <w:b/>
                <w:bCs/>
              </w:rPr>
              <w:t>constructor</w:t>
            </w:r>
            <w:proofErr w:type="gramEnd"/>
          </w:p>
          <w:p w14:paraId="638DBD4C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3D50F347" w14:textId="51E544D0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2A4B74BA" w14:textId="77777777" w:rsidTr="00FD5938">
        <w:tc>
          <w:tcPr>
            <w:tcW w:w="9350" w:type="dxa"/>
          </w:tcPr>
          <w:p w14:paraId="2979916F" w14:textId="369B0C4E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AddFro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5F22AC0F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50641376" w14:textId="4FA3EF5D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714B245" w14:textId="77777777" w:rsidTr="00FD5938">
        <w:tc>
          <w:tcPr>
            <w:tcW w:w="9350" w:type="dxa"/>
          </w:tcPr>
          <w:p w14:paraId="2BC9DBC3" w14:textId="7533ED5D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AddLas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4DACDBFA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0413CFBA" w14:textId="502F9D28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559AB915" w14:textId="77777777" w:rsidTr="00FD5938">
        <w:tc>
          <w:tcPr>
            <w:tcW w:w="9350" w:type="dxa"/>
          </w:tcPr>
          <w:p w14:paraId="4007AE2C" w14:textId="6426119A" w:rsidR="00BF25A9" w:rsidRPr="00BF25A9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r w:rsidR="00BF25A9" w:rsidRPr="0085205A">
              <w:rPr>
                <w:rFonts w:ascii="Consolas" w:hAnsi="Consolas" w:cstheme="majorBidi"/>
                <w:b/>
                <w:bCs/>
              </w:rPr>
              <w:t>GetCount</w:t>
            </w:r>
            <w:proofErr w:type="spellEnd"/>
            <w:r w:rsidR="00BF25A9" w:rsidRPr="00BF25A9">
              <w:rPr>
                <w:b/>
                <w:bCs/>
              </w:rPr>
              <w:t xml:space="preserve">: </w:t>
            </w:r>
          </w:p>
          <w:p w14:paraId="7207DB55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197FC44F" w14:textId="7B7FD47E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C18A599" w14:textId="77777777" w:rsidTr="00FD5938">
        <w:tc>
          <w:tcPr>
            <w:tcW w:w="9350" w:type="dxa"/>
          </w:tcPr>
          <w:p w14:paraId="2BBB35D1" w14:textId="237E34DD" w:rsidR="00BF25A9" w:rsidRDefault="00B351E1" w:rsidP="00FD5938">
            <w:r>
              <w:rPr>
                <w:b/>
                <w:bCs/>
              </w:rPr>
              <w:t xml:space="preserve">Paste your code for the </w:t>
            </w:r>
            <w:proofErr w:type="spellStart"/>
            <w:r w:rsidR="0085205A" w:rsidRPr="0085205A">
              <w:rPr>
                <w:rFonts w:ascii="Consolas" w:hAnsi="Consolas" w:cstheme="majorBidi"/>
                <w:b/>
                <w:bCs/>
              </w:rPr>
              <w:t>InsertAtRandomLocation</w:t>
            </w:r>
            <w:proofErr w:type="spellEnd"/>
            <w:r w:rsidR="00BF25A9" w:rsidRPr="007242F7">
              <w:t xml:space="preserve">: </w:t>
            </w:r>
          </w:p>
          <w:p w14:paraId="7F4BD3A1" w14:textId="77777777" w:rsidR="00BF25A9" w:rsidRDefault="00BF25A9" w:rsidP="00FD5938">
            <w:pPr>
              <w:rPr>
                <w:rFonts w:asciiTheme="majorBidi" w:hAnsiTheme="majorBidi" w:cstheme="majorBidi"/>
              </w:rPr>
            </w:pPr>
          </w:p>
          <w:p w14:paraId="2008C920" w14:textId="32764BEF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096ABDD" w14:textId="77777777" w:rsidTr="00FD5938">
        <w:tc>
          <w:tcPr>
            <w:tcW w:w="9350" w:type="dxa"/>
          </w:tcPr>
          <w:p w14:paraId="045BC17A" w14:textId="3BBEB5B0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Merge</w:t>
            </w:r>
            <w:proofErr w:type="gramEnd"/>
          </w:p>
          <w:p w14:paraId="56E9E97F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158A2ABF" w14:textId="1B02D674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4471724C" w14:textId="77777777" w:rsidTr="00FD5938">
        <w:tc>
          <w:tcPr>
            <w:tcW w:w="9350" w:type="dxa"/>
          </w:tcPr>
          <w:p w14:paraId="1746A1E4" w14:textId="1E4CEBA5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FindClosest</w:t>
            </w:r>
            <w:proofErr w:type="spellEnd"/>
            <w:proofErr w:type="gramEnd"/>
          </w:p>
          <w:p w14:paraId="75DA2200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3018DA0A" w14:textId="66AF804E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00AA2F81" w14:textId="77777777" w:rsidTr="00FD5938">
        <w:tc>
          <w:tcPr>
            <w:tcW w:w="9350" w:type="dxa"/>
          </w:tcPr>
          <w:p w14:paraId="1954BA14" w14:textId="07F8D018" w:rsidR="00BF25A9" w:rsidRDefault="00B351E1" w:rsidP="00FD5938">
            <w:pPr>
              <w:rPr>
                <w:rFonts w:ascii="Consolas" w:hAnsi="Consolas" w:cstheme="majorBidi"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FindDistance</w:t>
            </w:r>
            <w:proofErr w:type="spellEnd"/>
            <w:proofErr w:type="gramEnd"/>
          </w:p>
          <w:p w14:paraId="4B944C70" w14:textId="77777777" w:rsidR="0085205A" w:rsidRDefault="0085205A" w:rsidP="00FD5938">
            <w:pPr>
              <w:rPr>
                <w:rFonts w:asciiTheme="majorBidi" w:hAnsiTheme="majorBidi" w:cstheme="majorBidi"/>
              </w:rPr>
            </w:pPr>
          </w:p>
          <w:p w14:paraId="2DED38D6" w14:textId="4C5748E5" w:rsidR="0085205A" w:rsidRPr="00D457F1" w:rsidRDefault="0085205A" w:rsidP="00FD5938">
            <w:pPr>
              <w:rPr>
                <w:rFonts w:asciiTheme="majorBidi" w:hAnsiTheme="majorBidi" w:cstheme="majorBidi"/>
              </w:rPr>
            </w:pPr>
          </w:p>
        </w:tc>
      </w:tr>
      <w:tr w:rsidR="00BF25A9" w:rsidRPr="00D457F1" w14:paraId="72FE33A2" w14:textId="77777777" w:rsidTr="00FD5938">
        <w:tc>
          <w:tcPr>
            <w:tcW w:w="9350" w:type="dxa"/>
          </w:tcPr>
          <w:p w14:paraId="496CE010" w14:textId="6F53D034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First</w:t>
            </w:r>
            <w:proofErr w:type="spellEnd"/>
            <w:proofErr w:type="gramEnd"/>
          </w:p>
          <w:p w14:paraId="615A3FC6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1A380AAC" w14:textId="134536F6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53DFC8EB" w14:textId="77777777" w:rsidTr="00FD5938">
        <w:tc>
          <w:tcPr>
            <w:tcW w:w="9350" w:type="dxa"/>
          </w:tcPr>
          <w:p w14:paraId="54F90766" w14:textId="7D675086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Last</w:t>
            </w:r>
            <w:proofErr w:type="spellEnd"/>
            <w:proofErr w:type="gramEnd"/>
          </w:p>
          <w:p w14:paraId="5F8A47C1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40F6B738" w14:textId="5E4D88E9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32CD128F" w14:textId="77777777" w:rsidTr="00FD5938">
        <w:tc>
          <w:tcPr>
            <w:tcW w:w="9350" w:type="dxa"/>
          </w:tcPr>
          <w:p w14:paraId="401BC79F" w14:textId="7F892BC6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GetEaten</w:t>
            </w:r>
            <w:proofErr w:type="spellEnd"/>
            <w:proofErr w:type="gramEnd"/>
          </w:p>
          <w:p w14:paraId="44CB966F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4C8F5C19" w14:textId="56EFB3A5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008972EB" w14:textId="77777777" w:rsidTr="00FD5938">
        <w:tc>
          <w:tcPr>
            <w:tcW w:w="9350" w:type="dxa"/>
          </w:tcPr>
          <w:p w14:paraId="291F4E9E" w14:textId="4C6137F3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RotateLeft</w:t>
            </w:r>
            <w:proofErr w:type="spellEnd"/>
            <w:proofErr w:type="gramEnd"/>
          </w:p>
          <w:p w14:paraId="123ABE40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76CBB91D" w14:textId="515703D4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76E06F3F" w14:textId="77777777" w:rsidTr="00FD5938">
        <w:tc>
          <w:tcPr>
            <w:tcW w:w="9350" w:type="dxa"/>
          </w:tcPr>
          <w:p w14:paraId="50A9E564" w14:textId="48AC4A35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RotateRight</w:t>
            </w:r>
            <w:proofErr w:type="spellEnd"/>
            <w:proofErr w:type="gramEnd"/>
          </w:p>
          <w:p w14:paraId="32635894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4FEDF518" w14:textId="72A155BE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3B377B68" w14:textId="77777777" w:rsidTr="00FD5938">
        <w:tc>
          <w:tcPr>
            <w:tcW w:w="9350" w:type="dxa"/>
          </w:tcPr>
          <w:p w14:paraId="4A886832" w14:textId="14A7A06F" w:rsidR="00BF25A9" w:rsidRPr="0085205A" w:rsidRDefault="00B351E1" w:rsidP="0085205A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StringPrintAllForward</w:t>
            </w:r>
            <w:proofErr w:type="spellEnd"/>
            <w:proofErr w:type="gramEnd"/>
          </w:p>
          <w:p w14:paraId="38AEFCB1" w14:textId="77777777" w:rsidR="0085205A" w:rsidRDefault="0085205A" w:rsidP="0085205A">
            <w:pPr>
              <w:rPr>
                <w:rFonts w:ascii="Consolas" w:hAnsi="Consolas" w:cstheme="majorBidi"/>
                <w:b/>
                <w:bCs/>
              </w:rPr>
            </w:pPr>
          </w:p>
          <w:p w14:paraId="40F2BC88" w14:textId="2849F7AA" w:rsidR="0085205A" w:rsidRPr="0085205A" w:rsidRDefault="0085205A" w:rsidP="0085205A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BF25A9" w:rsidRPr="00D457F1" w14:paraId="282F25D5" w14:textId="77777777" w:rsidTr="00FD5938">
        <w:tc>
          <w:tcPr>
            <w:tcW w:w="9350" w:type="dxa"/>
          </w:tcPr>
          <w:p w14:paraId="71C803B7" w14:textId="7DC2793E" w:rsidR="00BF25A9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StringPrintAllReverse</w:t>
            </w:r>
            <w:proofErr w:type="spellEnd"/>
            <w:proofErr w:type="gramEnd"/>
          </w:p>
          <w:p w14:paraId="02781C23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43BF97CB" w14:textId="2C20D42A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  <w:tr w:rsidR="0085205A" w:rsidRPr="00D457F1" w14:paraId="60DDE971" w14:textId="77777777" w:rsidTr="00FD5938">
        <w:tc>
          <w:tcPr>
            <w:tcW w:w="9350" w:type="dxa"/>
          </w:tcPr>
          <w:p w14:paraId="446847F2" w14:textId="28B24532" w:rsidR="0085205A" w:rsidRPr="0085205A" w:rsidRDefault="00B351E1" w:rsidP="00FD5938">
            <w:pPr>
              <w:rPr>
                <w:rFonts w:ascii="Consolas" w:hAnsi="Consolas" w:cstheme="majorBidi"/>
                <w:b/>
                <w:bCs/>
              </w:rPr>
            </w:pPr>
            <w:r>
              <w:rPr>
                <w:b/>
                <w:bCs/>
              </w:rPr>
              <w:t xml:space="preserve">Paste your code for the </w:t>
            </w:r>
            <w:proofErr w:type="spellStart"/>
            <w:proofErr w:type="gramStart"/>
            <w:r w:rsidR="0085205A" w:rsidRPr="0085205A">
              <w:rPr>
                <w:rFonts w:ascii="Consolas" w:hAnsi="Consolas" w:cstheme="majorBidi"/>
                <w:b/>
                <w:bCs/>
              </w:rPr>
              <w:t>DeleteAll</w:t>
            </w:r>
            <w:proofErr w:type="spellEnd"/>
            <w:proofErr w:type="gramEnd"/>
          </w:p>
          <w:p w14:paraId="1D95B76C" w14:textId="77777777" w:rsid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  <w:p w14:paraId="523F48EF" w14:textId="54DC2C20" w:rsidR="0085205A" w:rsidRPr="0085205A" w:rsidRDefault="0085205A" w:rsidP="00FD5938">
            <w:pPr>
              <w:rPr>
                <w:rFonts w:ascii="Consolas" w:hAnsi="Consolas" w:cstheme="majorBidi"/>
                <w:b/>
                <w:bCs/>
              </w:rPr>
            </w:pPr>
          </w:p>
        </w:tc>
      </w:tr>
    </w:tbl>
    <w:p w14:paraId="5A4D9B8D" w14:textId="139B9AC1" w:rsidR="00BF25A9" w:rsidRDefault="00BF25A9" w:rsidP="008A6F33">
      <w:pPr>
        <w:rPr>
          <w:rFonts w:asciiTheme="majorBidi" w:hAnsiTheme="majorBidi" w:cstheme="majorBidi"/>
        </w:rPr>
      </w:pPr>
    </w:p>
    <w:p w14:paraId="51DFA95B" w14:textId="77777777" w:rsidR="005E47BF" w:rsidRPr="005E47BF" w:rsidRDefault="005E47BF" w:rsidP="000C0CF1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 w:rsidRPr="005E47BF">
        <w:rPr>
          <w:rFonts w:asciiTheme="majorBidi" w:hAnsiTheme="majorBidi" w:cstheme="majorBidi"/>
        </w:rPr>
        <w:t xml:space="preserve">Mai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E47BF" w14:paraId="3EAFC4E9" w14:textId="77777777" w:rsidTr="00FD5938">
        <w:tc>
          <w:tcPr>
            <w:tcW w:w="9350" w:type="dxa"/>
          </w:tcPr>
          <w:p w14:paraId="57DCA7D7" w14:textId="7E5E12E7" w:rsidR="005E47BF" w:rsidRPr="005E47BF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>Paste your code for c</w:t>
            </w:r>
            <w:r w:rsidR="005E47BF" w:rsidRPr="005E47BF">
              <w:rPr>
                <w:b/>
                <w:bCs/>
              </w:rPr>
              <w:t>reat</w:t>
            </w:r>
            <w:r>
              <w:rPr>
                <w:b/>
                <w:bCs/>
              </w:rPr>
              <w:t>ing</w:t>
            </w:r>
            <w:r w:rsidR="005E47BF" w:rsidRPr="005E47BF">
              <w:rPr>
                <w:b/>
                <w:bCs/>
              </w:rPr>
              <w:t xml:space="preserve"> two </w:t>
            </w:r>
            <w:proofErr w:type="spellStart"/>
            <w:r w:rsidR="005E47BF" w:rsidRPr="005E47BF">
              <w:rPr>
                <w:b/>
                <w:bCs/>
              </w:rPr>
              <w:t>Arraylists</w:t>
            </w:r>
            <w:proofErr w:type="spellEnd"/>
            <w:r w:rsidR="005E47BF" w:rsidRPr="005E47BF">
              <w:rPr>
                <w:b/>
                <w:bCs/>
              </w:rPr>
              <w:t xml:space="preserve"> and merging </w:t>
            </w:r>
            <w:proofErr w:type="gramStart"/>
            <w:r w:rsidR="005E47BF" w:rsidRPr="005E47BF">
              <w:rPr>
                <w:b/>
                <w:bCs/>
              </w:rPr>
              <w:t>them</w:t>
            </w:r>
            <w:proofErr w:type="gramEnd"/>
          </w:p>
          <w:p w14:paraId="2752C514" w14:textId="77777777" w:rsidR="005E47BF" w:rsidRDefault="005E47BF" w:rsidP="00FD5938"/>
          <w:p w14:paraId="134AFBEF" w14:textId="471FBAEC" w:rsidR="005E47BF" w:rsidRDefault="005E47BF" w:rsidP="00FD5938"/>
        </w:tc>
      </w:tr>
      <w:tr w:rsidR="005E47BF" w14:paraId="473E61A3" w14:textId="77777777" w:rsidTr="00FD5938">
        <w:tc>
          <w:tcPr>
            <w:tcW w:w="9350" w:type="dxa"/>
          </w:tcPr>
          <w:p w14:paraId="3FD286DA" w14:textId="7539C51E" w:rsidR="005E47BF" w:rsidRPr="005E47BF" w:rsidRDefault="00B351E1" w:rsidP="005E47BF">
            <w:pPr>
              <w:rPr>
                <w:b/>
                <w:bCs/>
              </w:rPr>
            </w:pPr>
            <w:r>
              <w:rPr>
                <w:b/>
                <w:bCs/>
              </w:rPr>
              <w:t>Paste your code for c</w:t>
            </w:r>
            <w:r w:rsidRPr="005E47BF">
              <w:rPr>
                <w:b/>
                <w:bCs/>
              </w:rPr>
              <w:t>reat</w:t>
            </w:r>
            <w:r>
              <w:rPr>
                <w:b/>
                <w:bCs/>
              </w:rPr>
              <w:t>ing</w:t>
            </w:r>
            <w:r w:rsidRPr="005E47BF">
              <w:rPr>
                <w:b/>
                <w:bCs/>
              </w:rPr>
              <w:t xml:space="preserve"> </w:t>
            </w:r>
            <w:r w:rsidR="005E47BF" w:rsidRPr="005E47BF">
              <w:rPr>
                <w:b/>
                <w:bCs/>
              </w:rPr>
              <w:t xml:space="preserve">two </w:t>
            </w:r>
            <w:proofErr w:type="spellStart"/>
            <w:r w:rsidR="005E47BF" w:rsidRPr="005E47BF">
              <w:rPr>
                <w:b/>
                <w:bCs/>
              </w:rPr>
              <w:t>LinkedLists</w:t>
            </w:r>
            <w:proofErr w:type="spellEnd"/>
            <w:r w:rsidR="005E47BF" w:rsidRPr="005E47BF">
              <w:rPr>
                <w:b/>
                <w:bCs/>
              </w:rPr>
              <w:t xml:space="preserve"> and merging </w:t>
            </w:r>
            <w:proofErr w:type="gramStart"/>
            <w:r w:rsidR="005E47BF" w:rsidRPr="005E47BF">
              <w:rPr>
                <w:b/>
                <w:bCs/>
              </w:rPr>
              <w:t>them</w:t>
            </w:r>
            <w:proofErr w:type="gramEnd"/>
          </w:p>
          <w:p w14:paraId="7081DD87" w14:textId="77777777" w:rsidR="005E47BF" w:rsidRDefault="005E47BF" w:rsidP="00FD5938"/>
          <w:p w14:paraId="7821E440" w14:textId="7000F9F3" w:rsidR="005E47BF" w:rsidRDefault="005E47BF" w:rsidP="00FD5938"/>
        </w:tc>
      </w:tr>
      <w:tr w:rsidR="005E47BF" w14:paraId="5CAF5F46" w14:textId="77777777" w:rsidTr="00FD5938">
        <w:tc>
          <w:tcPr>
            <w:tcW w:w="9350" w:type="dxa"/>
          </w:tcPr>
          <w:p w14:paraId="6C6BB1B5" w14:textId="30D43DAB" w:rsidR="005E47BF" w:rsidRPr="005E47BF" w:rsidRDefault="00B351E1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>Paste your code for t</w:t>
            </w:r>
            <w:r w:rsidR="005E47BF" w:rsidRPr="005E47BF">
              <w:rPr>
                <w:b/>
                <w:bCs/>
              </w:rPr>
              <w:t>he while loop and any other method you have created to serve the while loop procedure (if any)</w:t>
            </w:r>
          </w:p>
          <w:p w14:paraId="1DB6AEE5" w14:textId="77777777" w:rsidR="005E47BF" w:rsidRDefault="005E47BF" w:rsidP="00FD5938"/>
          <w:p w14:paraId="3F3483C1" w14:textId="7A8D6709" w:rsidR="005E47BF" w:rsidRDefault="005E47BF" w:rsidP="00FD5938"/>
        </w:tc>
      </w:tr>
      <w:tr w:rsidR="002428AB" w14:paraId="4DAF0688" w14:textId="77777777" w:rsidTr="00FD5938">
        <w:tc>
          <w:tcPr>
            <w:tcW w:w="9350" w:type="dxa"/>
          </w:tcPr>
          <w:p w14:paraId="39D6B84A" w14:textId="2C99B42E" w:rsidR="002428AB" w:rsidRDefault="002428AB" w:rsidP="00FD593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creenshot of the output of </w:t>
            </w:r>
            <w:proofErr w:type="spellStart"/>
            <w:r w:rsidRPr="00E85989">
              <w:rPr>
                <w:rFonts w:ascii="Consolas" w:hAnsi="Consolas" w:cstheme="majorBidi"/>
              </w:rPr>
              <w:t>PrintallForward</w:t>
            </w:r>
            <w:proofErr w:type="spellEnd"/>
            <w:r>
              <w:rPr>
                <w:b/>
                <w:bCs/>
              </w:rPr>
              <w:t>. Make sure to provide the results before the while loop, and during the while loop. [</w:t>
            </w:r>
            <w:r w:rsidRPr="002428AB">
              <w:t xml:space="preserve">You don’t have to show all </w:t>
            </w:r>
            <w:proofErr w:type="spellStart"/>
            <w:r w:rsidRPr="002428AB">
              <w:rPr>
                <w:rFonts w:ascii="Consolas" w:hAnsi="Consolas" w:cstheme="majorBidi"/>
              </w:rPr>
              <w:t>PrintallForward</w:t>
            </w:r>
            <w:proofErr w:type="spellEnd"/>
            <w:r w:rsidRPr="002428AB">
              <w:rPr>
                <w:rFonts w:ascii="Consolas" w:hAnsi="Consolas" w:cstheme="majorBidi"/>
              </w:rPr>
              <w:t xml:space="preserve"> </w:t>
            </w:r>
            <w:r w:rsidRPr="002428AB">
              <w:t>results, one before the while, one at the end of the loop, and 2-5 within the while loop is enough</w:t>
            </w:r>
            <w:r>
              <w:rPr>
                <w:b/>
                <w:bCs/>
              </w:rPr>
              <w:t>]</w:t>
            </w:r>
          </w:p>
          <w:p w14:paraId="342BFDF2" w14:textId="77777777" w:rsidR="002428AB" w:rsidRDefault="002428AB" w:rsidP="00FD5938">
            <w:pPr>
              <w:rPr>
                <w:b/>
                <w:bCs/>
              </w:rPr>
            </w:pPr>
          </w:p>
          <w:p w14:paraId="4BBDDC08" w14:textId="7D68AFC4" w:rsidR="002428AB" w:rsidRPr="005E47BF" w:rsidRDefault="002428AB" w:rsidP="00FD5938">
            <w:pPr>
              <w:rPr>
                <w:b/>
                <w:bCs/>
              </w:rPr>
            </w:pPr>
          </w:p>
        </w:tc>
      </w:tr>
    </w:tbl>
    <w:p w14:paraId="538C8BE5" w14:textId="77777777" w:rsidR="005E47BF" w:rsidRDefault="005E47BF" w:rsidP="008A6F33">
      <w:pPr>
        <w:rPr>
          <w:rFonts w:asciiTheme="majorBidi" w:hAnsiTheme="majorBidi" w:cstheme="majorBidi"/>
        </w:rPr>
      </w:pPr>
    </w:p>
    <w:p w14:paraId="7392937D" w14:textId="43A8E517" w:rsidR="002A5DCD" w:rsidRPr="00D457F1" w:rsidRDefault="002A5DCD" w:rsidP="008A6F3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fter filling out the table, save this document as a word file AND as a pdf file. Then Submit BOTH files along with your </w:t>
      </w:r>
      <w:r w:rsidR="00AD1ADB">
        <w:rPr>
          <w:rFonts w:asciiTheme="majorBidi" w:hAnsiTheme="majorBidi" w:cstheme="majorBidi"/>
        </w:rPr>
        <w:t>C# project directory, as described in the main assignment document.</w:t>
      </w:r>
    </w:p>
    <w:sectPr w:rsidR="002A5DCD" w:rsidRPr="00D457F1" w:rsidSect="00716A9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1CE53" w14:textId="77777777" w:rsidR="00716A95" w:rsidRDefault="00716A95" w:rsidP="00B44233">
      <w:pPr>
        <w:spacing w:after="0" w:line="240" w:lineRule="auto"/>
      </w:pPr>
      <w:r>
        <w:separator/>
      </w:r>
    </w:p>
  </w:endnote>
  <w:endnote w:type="continuationSeparator" w:id="0">
    <w:p w14:paraId="2620EB16" w14:textId="77777777" w:rsidR="00716A95" w:rsidRDefault="00716A95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41A0B" w14:textId="77777777" w:rsidR="00716A95" w:rsidRDefault="00716A95" w:rsidP="00B44233">
      <w:pPr>
        <w:spacing w:after="0" w:line="240" w:lineRule="auto"/>
      </w:pPr>
      <w:r>
        <w:separator/>
      </w:r>
    </w:p>
  </w:footnote>
  <w:footnote w:type="continuationSeparator" w:id="0">
    <w:p w14:paraId="3B4628DB" w14:textId="77777777" w:rsidR="00716A95" w:rsidRDefault="00716A95" w:rsidP="00B442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E5A"/>
    <w:multiLevelType w:val="hybridMultilevel"/>
    <w:tmpl w:val="CFA818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D0542"/>
    <w:multiLevelType w:val="hybridMultilevel"/>
    <w:tmpl w:val="D6949F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CB2"/>
    <w:multiLevelType w:val="hybridMultilevel"/>
    <w:tmpl w:val="72629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770EC"/>
    <w:multiLevelType w:val="hybridMultilevel"/>
    <w:tmpl w:val="D444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C4F18CC"/>
    <w:multiLevelType w:val="hybridMultilevel"/>
    <w:tmpl w:val="E0687F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157E21"/>
    <w:multiLevelType w:val="hybridMultilevel"/>
    <w:tmpl w:val="38AA2C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30CD2"/>
    <w:multiLevelType w:val="hybridMultilevel"/>
    <w:tmpl w:val="F410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B54798"/>
    <w:multiLevelType w:val="hybridMultilevel"/>
    <w:tmpl w:val="8B9A1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BC6FD1"/>
    <w:multiLevelType w:val="hybridMultilevel"/>
    <w:tmpl w:val="FE4080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8814992">
    <w:abstractNumId w:val="9"/>
  </w:num>
  <w:num w:numId="2" w16cid:durableId="38090761">
    <w:abstractNumId w:val="18"/>
  </w:num>
  <w:num w:numId="3" w16cid:durableId="1520196291">
    <w:abstractNumId w:val="20"/>
  </w:num>
  <w:num w:numId="4" w16cid:durableId="874856370">
    <w:abstractNumId w:val="15"/>
  </w:num>
  <w:num w:numId="5" w16cid:durableId="1074276151">
    <w:abstractNumId w:val="5"/>
  </w:num>
  <w:num w:numId="6" w16cid:durableId="949891444">
    <w:abstractNumId w:val="8"/>
  </w:num>
  <w:num w:numId="7" w16cid:durableId="1490443186">
    <w:abstractNumId w:val="6"/>
  </w:num>
  <w:num w:numId="8" w16cid:durableId="2012563948">
    <w:abstractNumId w:val="10"/>
  </w:num>
  <w:num w:numId="9" w16cid:durableId="1098061891">
    <w:abstractNumId w:val="12"/>
  </w:num>
  <w:num w:numId="10" w16cid:durableId="825586044">
    <w:abstractNumId w:val="4"/>
  </w:num>
  <w:num w:numId="11" w16cid:durableId="1379620164">
    <w:abstractNumId w:val="11"/>
  </w:num>
  <w:num w:numId="12" w16cid:durableId="1666545766">
    <w:abstractNumId w:val="14"/>
  </w:num>
  <w:num w:numId="13" w16cid:durableId="1748651134">
    <w:abstractNumId w:val="16"/>
  </w:num>
  <w:num w:numId="14" w16cid:durableId="910577504">
    <w:abstractNumId w:val="0"/>
  </w:num>
  <w:num w:numId="15" w16cid:durableId="1539392245">
    <w:abstractNumId w:val="13"/>
  </w:num>
  <w:num w:numId="16" w16cid:durableId="1643731909">
    <w:abstractNumId w:val="17"/>
  </w:num>
  <w:num w:numId="17" w16cid:durableId="403989244">
    <w:abstractNumId w:val="2"/>
  </w:num>
  <w:num w:numId="18" w16cid:durableId="1141654167">
    <w:abstractNumId w:val="19"/>
  </w:num>
  <w:num w:numId="19" w16cid:durableId="190190900">
    <w:abstractNumId w:val="3"/>
  </w:num>
  <w:num w:numId="20" w16cid:durableId="170727261">
    <w:abstractNumId w:val="7"/>
  </w:num>
  <w:num w:numId="21" w16cid:durableId="1678115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kwrQUA3t3LaSwAAAA="/>
  </w:docVars>
  <w:rsids>
    <w:rsidRoot w:val="00097835"/>
    <w:rsid w:val="00007606"/>
    <w:rsid w:val="00010BEB"/>
    <w:rsid w:val="00017836"/>
    <w:rsid w:val="000237FF"/>
    <w:rsid w:val="0003488F"/>
    <w:rsid w:val="00050842"/>
    <w:rsid w:val="00056BD0"/>
    <w:rsid w:val="00057333"/>
    <w:rsid w:val="00063095"/>
    <w:rsid w:val="00064FEE"/>
    <w:rsid w:val="00071F5C"/>
    <w:rsid w:val="000728B4"/>
    <w:rsid w:val="00076AC0"/>
    <w:rsid w:val="000836D5"/>
    <w:rsid w:val="000863D6"/>
    <w:rsid w:val="00086BAB"/>
    <w:rsid w:val="00096B33"/>
    <w:rsid w:val="00097835"/>
    <w:rsid w:val="000A7C26"/>
    <w:rsid w:val="000B01A8"/>
    <w:rsid w:val="000C0CF1"/>
    <w:rsid w:val="000C5E92"/>
    <w:rsid w:val="000D11E8"/>
    <w:rsid w:val="000D74CD"/>
    <w:rsid w:val="00115C1E"/>
    <w:rsid w:val="00127979"/>
    <w:rsid w:val="00135CC7"/>
    <w:rsid w:val="00136C60"/>
    <w:rsid w:val="001436B0"/>
    <w:rsid w:val="00181917"/>
    <w:rsid w:val="0018197C"/>
    <w:rsid w:val="00192C5B"/>
    <w:rsid w:val="001A3ED8"/>
    <w:rsid w:val="001A4139"/>
    <w:rsid w:val="001B0912"/>
    <w:rsid w:val="001B0C8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28AB"/>
    <w:rsid w:val="00244B15"/>
    <w:rsid w:val="00260EE7"/>
    <w:rsid w:val="00267B17"/>
    <w:rsid w:val="00281918"/>
    <w:rsid w:val="00284C88"/>
    <w:rsid w:val="00284E97"/>
    <w:rsid w:val="00290604"/>
    <w:rsid w:val="002A5DCD"/>
    <w:rsid w:val="002B4B68"/>
    <w:rsid w:val="002E13B6"/>
    <w:rsid w:val="002F4B88"/>
    <w:rsid w:val="00301F7C"/>
    <w:rsid w:val="00320A33"/>
    <w:rsid w:val="00324831"/>
    <w:rsid w:val="003259C6"/>
    <w:rsid w:val="00357179"/>
    <w:rsid w:val="00371A12"/>
    <w:rsid w:val="00376D4F"/>
    <w:rsid w:val="003859E9"/>
    <w:rsid w:val="00386CB5"/>
    <w:rsid w:val="003A56A1"/>
    <w:rsid w:val="003B1845"/>
    <w:rsid w:val="003B2DD5"/>
    <w:rsid w:val="003B3E8F"/>
    <w:rsid w:val="003C38CC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34ED"/>
    <w:rsid w:val="00437CB4"/>
    <w:rsid w:val="00446317"/>
    <w:rsid w:val="00447831"/>
    <w:rsid w:val="00451100"/>
    <w:rsid w:val="00451EC8"/>
    <w:rsid w:val="00476062"/>
    <w:rsid w:val="004821AD"/>
    <w:rsid w:val="0048721B"/>
    <w:rsid w:val="00494A71"/>
    <w:rsid w:val="004A559F"/>
    <w:rsid w:val="004A74B5"/>
    <w:rsid w:val="004C02A0"/>
    <w:rsid w:val="004D4338"/>
    <w:rsid w:val="004D5D3F"/>
    <w:rsid w:val="004E25ED"/>
    <w:rsid w:val="004F5606"/>
    <w:rsid w:val="00500107"/>
    <w:rsid w:val="005039EE"/>
    <w:rsid w:val="00505678"/>
    <w:rsid w:val="0052345D"/>
    <w:rsid w:val="00524200"/>
    <w:rsid w:val="00534766"/>
    <w:rsid w:val="00556345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E327F"/>
    <w:rsid w:val="005E47BF"/>
    <w:rsid w:val="005F2E45"/>
    <w:rsid w:val="0065248F"/>
    <w:rsid w:val="00653C0B"/>
    <w:rsid w:val="00680C8C"/>
    <w:rsid w:val="006830B0"/>
    <w:rsid w:val="00683513"/>
    <w:rsid w:val="006879F1"/>
    <w:rsid w:val="006915EC"/>
    <w:rsid w:val="00694E7F"/>
    <w:rsid w:val="00696207"/>
    <w:rsid w:val="006A4032"/>
    <w:rsid w:val="006B124D"/>
    <w:rsid w:val="006B7C78"/>
    <w:rsid w:val="006C227B"/>
    <w:rsid w:val="006E4004"/>
    <w:rsid w:val="006E4D94"/>
    <w:rsid w:val="006F6943"/>
    <w:rsid w:val="007114D4"/>
    <w:rsid w:val="00716A95"/>
    <w:rsid w:val="0072232F"/>
    <w:rsid w:val="007251FA"/>
    <w:rsid w:val="007618DB"/>
    <w:rsid w:val="00766FD0"/>
    <w:rsid w:val="0077410B"/>
    <w:rsid w:val="00783B6A"/>
    <w:rsid w:val="00784464"/>
    <w:rsid w:val="00793973"/>
    <w:rsid w:val="007F1CB2"/>
    <w:rsid w:val="00802860"/>
    <w:rsid w:val="00803FED"/>
    <w:rsid w:val="00814160"/>
    <w:rsid w:val="008203B7"/>
    <w:rsid w:val="0082213B"/>
    <w:rsid w:val="00827361"/>
    <w:rsid w:val="008312F1"/>
    <w:rsid w:val="008440EC"/>
    <w:rsid w:val="00850634"/>
    <w:rsid w:val="0085205A"/>
    <w:rsid w:val="008655FD"/>
    <w:rsid w:val="00882689"/>
    <w:rsid w:val="008926D0"/>
    <w:rsid w:val="00894F8D"/>
    <w:rsid w:val="008A6F33"/>
    <w:rsid w:val="008E1129"/>
    <w:rsid w:val="008E6953"/>
    <w:rsid w:val="008F7924"/>
    <w:rsid w:val="00907E79"/>
    <w:rsid w:val="0091215B"/>
    <w:rsid w:val="00923D37"/>
    <w:rsid w:val="00934970"/>
    <w:rsid w:val="00936BEE"/>
    <w:rsid w:val="00952402"/>
    <w:rsid w:val="00963777"/>
    <w:rsid w:val="00971D5C"/>
    <w:rsid w:val="00973F45"/>
    <w:rsid w:val="0097501C"/>
    <w:rsid w:val="00980C6B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74FE"/>
    <w:rsid w:val="00A67573"/>
    <w:rsid w:val="00A86C0B"/>
    <w:rsid w:val="00A96705"/>
    <w:rsid w:val="00AA0D58"/>
    <w:rsid w:val="00AA667A"/>
    <w:rsid w:val="00AB5061"/>
    <w:rsid w:val="00AD1ADB"/>
    <w:rsid w:val="00AE01BC"/>
    <w:rsid w:val="00AE0911"/>
    <w:rsid w:val="00AE3619"/>
    <w:rsid w:val="00AF4E50"/>
    <w:rsid w:val="00B00FB7"/>
    <w:rsid w:val="00B1149A"/>
    <w:rsid w:val="00B22A20"/>
    <w:rsid w:val="00B351E1"/>
    <w:rsid w:val="00B3522E"/>
    <w:rsid w:val="00B44233"/>
    <w:rsid w:val="00B46540"/>
    <w:rsid w:val="00B46550"/>
    <w:rsid w:val="00B47460"/>
    <w:rsid w:val="00B56D31"/>
    <w:rsid w:val="00B67DB1"/>
    <w:rsid w:val="00B70E6C"/>
    <w:rsid w:val="00B75220"/>
    <w:rsid w:val="00B81A65"/>
    <w:rsid w:val="00B86ABD"/>
    <w:rsid w:val="00B9018B"/>
    <w:rsid w:val="00B968BF"/>
    <w:rsid w:val="00BA06B3"/>
    <w:rsid w:val="00BA7ECE"/>
    <w:rsid w:val="00BC1998"/>
    <w:rsid w:val="00BC5566"/>
    <w:rsid w:val="00BD04F0"/>
    <w:rsid w:val="00BD6F1F"/>
    <w:rsid w:val="00BD7D6D"/>
    <w:rsid w:val="00BE148E"/>
    <w:rsid w:val="00BE3EF3"/>
    <w:rsid w:val="00BF25A9"/>
    <w:rsid w:val="00C06DD6"/>
    <w:rsid w:val="00C1416E"/>
    <w:rsid w:val="00C229A4"/>
    <w:rsid w:val="00C36645"/>
    <w:rsid w:val="00C41561"/>
    <w:rsid w:val="00C63930"/>
    <w:rsid w:val="00C67255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4393C"/>
    <w:rsid w:val="00D457F1"/>
    <w:rsid w:val="00D46F5A"/>
    <w:rsid w:val="00D502EA"/>
    <w:rsid w:val="00D54B08"/>
    <w:rsid w:val="00D71D31"/>
    <w:rsid w:val="00D827F1"/>
    <w:rsid w:val="00D852F9"/>
    <w:rsid w:val="00D85575"/>
    <w:rsid w:val="00D9529D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45B94"/>
    <w:rsid w:val="00E520E6"/>
    <w:rsid w:val="00E60251"/>
    <w:rsid w:val="00E76496"/>
    <w:rsid w:val="00E833F5"/>
    <w:rsid w:val="00E84634"/>
    <w:rsid w:val="00E85989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530A"/>
    <w:rsid w:val="00F56FB4"/>
    <w:rsid w:val="00F62FB4"/>
    <w:rsid w:val="00F65275"/>
    <w:rsid w:val="00F718ED"/>
    <w:rsid w:val="00F72E66"/>
    <w:rsid w:val="00F735EE"/>
    <w:rsid w:val="00F80267"/>
    <w:rsid w:val="00F80EB0"/>
    <w:rsid w:val="00F87BBE"/>
    <w:rsid w:val="00F90055"/>
    <w:rsid w:val="00F91C3B"/>
    <w:rsid w:val="00FA7D76"/>
    <w:rsid w:val="00FD22ED"/>
    <w:rsid w:val="00FD470C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A7E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7ECE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9529D"/>
    <w:pPr>
      <w:widowControl w:val="0"/>
      <w:autoSpaceDE w:val="0"/>
      <w:autoSpaceDN w:val="0"/>
      <w:spacing w:before="120" w:after="120" w:line="276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9529D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5846-3EA6-45D2-ACC2-98376657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Dikshith Reddy MacHerla</cp:lastModifiedBy>
  <cp:revision>5</cp:revision>
  <dcterms:created xsi:type="dcterms:W3CDTF">2024-02-22T18:32:00Z</dcterms:created>
  <dcterms:modified xsi:type="dcterms:W3CDTF">2024-03-12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